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FEBCD" w14:textId="4496BE99" w:rsidR="00272C2B" w:rsidRDefault="008118BA">
      <w:pPr>
        <w:rPr>
          <w:rFonts w:ascii="Century Gothic" w:hAnsi="Century Gothic"/>
          <w:b/>
          <w:color w:val="000000" w:themeColor="text1"/>
          <w:sz w:val="36"/>
          <w:szCs w:val="44"/>
        </w:rPr>
      </w:pPr>
      <w:r w:rsidRPr="00BD506D">
        <w:rPr>
          <w:rFonts w:ascii="Century Gothic" w:hAnsi="Century Gothic"/>
          <w:b/>
          <w:color w:val="000000" w:themeColor="text1"/>
          <w:sz w:val="36"/>
          <w:szCs w:val="44"/>
        </w:rPr>
        <w:t>BACK</w:t>
      </w:r>
      <w:r w:rsidR="00F82B81" w:rsidRPr="00BD506D">
        <w:rPr>
          <w:rFonts w:ascii="Century Gothic" w:hAnsi="Century Gothic"/>
          <w:b/>
          <w:color w:val="000000" w:themeColor="text1"/>
          <w:sz w:val="36"/>
          <w:szCs w:val="44"/>
        </w:rPr>
        <w:t>LOG RECOVERY</w:t>
      </w:r>
      <w:r w:rsidRPr="00BD506D">
        <w:rPr>
          <w:rFonts w:ascii="Century Gothic" w:hAnsi="Century Gothic"/>
          <w:b/>
          <w:color w:val="000000" w:themeColor="text1"/>
          <w:sz w:val="36"/>
          <w:szCs w:val="44"/>
        </w:rPr>
        <w:t xml:space="preserve"> PLAN </w:t>
      </w:r>
    </w:p>
    <w:tbl>
      <w:tblPr>
        <w:tblpPr w:leftFromText="180" w:rightFromText="180" w:vertAnchor="text" w:horzAnchor="margin" w:tblpY="-83"/>
        <w:tblW w:w="5011" w:type="pct"/>
        <w:tblLook w:val="04A0" w:firstRow="1" w:lastRow="0" w:firstColumn="1" w:lastColumn="0" w:noHBand="0" w:noVBand="1"/>
      </w:tblPr>
      <w:tblGrid>
        <w:gridCol w:w="5115"/>
        <w:gridCol w:w="5103"/>
      </w:tblGrid>
      <w:tr w:rsidR="00EE6BE6" w:rsidRPr="00BD506D" w14:paraId="77F19CC8" w14:textId="77777777" w:rsidTr="00EE6BE6">
        <w:trPr>
          <w:trHeight w:val="283"/>
        </w:trPr>
        <w:tc>
          <w:tcPr>
            <w:tcW w:w="2503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8B1690" w14:textId="77777777" w:rsidR="00EE6BE6" w:rsidRPr="00BD506D" w:rsidRDefault="00EE6BE6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00ED8FF9" w14:textId="4FF5A3A2" w:rsidR="00EE6BE6" w:rsidRPr="00BD506D" w:rsidRDefault="00EE6BE6" w:rsidP="00EE6BE6">
            <w:pPr>
              <w:rPr>
                <w:rFonts w:ascii="Century Gothic" w:hAnsi="Century Gothic"/>
                <w:color w:val="000000" w:themeColor="text1"/>
                <w:szCs w:val="16"/>
              </w:rPr>
            </w:pPr>
            <w:r>
              <w:rPr>
                <w:rFonts w:ascii="Century Gothic" w:hAnsi="Century Gothic"/>
                <w:color w:val="000000" w:themeColor="text1"/>
                <w:szCs w:val="16"/>
              </w:rPr>
              <w:t>Directorate</w:t>
            </w:r>
            <w:r w:rsidR="00434806">
              <w:rPr>
                <w:rFonts w:ascii="Century Gothic" w:hAnsi="Century Gothic"/>
                <w:color w:val="000000" w:themeColor="text1"/>
                <w:szCs w:val="16"/>
              </w:rPr>
              <w:t xml:space="preserve"> </w:t>
            </w:r>
          </w:p>
        </w:tc>
        <w:tc>
          <w:tcPr>
            <w:tcW w:w="249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</w:tcPr>
          <w:p w14:paraId="34B8E806" w14:textId="77777777" w:rsidR="00EE6BE6" w:rsidRPr="00BD506D" w:rsidRDefault="00EE6BE6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34A9FA3C" w14:textId="6212CB1F" w:rsidR="00EE6BE6" w:rsidRPr="00BD506D" w:rsidRDefault="00EE6BE6" w:rsidP="00EE6BE6">
            <w:pPr>
              <w:rPr>
                <w:rFonts w:ascii="Century Gothic" w:hAnsi="Century Gothic"/>
                <w:color w:val="000000" w:themeColor="text1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Cs w:val="18"/>
              </w:rPr>
              <w:t>Service</w:t>
            </w:r>
          </w:p>
        </w:tc>
      </w:tr>
    </w:tbl>
    <w:p w14:paraId="661ABE22" w14:textId="77777777" w:rsidR="00D51632" w:rsidRPr="00BD506D" w:rsidRDefault="00D51632">
      <w:pPr>
        <w:rPr>
          <w:rFonts w:ascii="Century Gothic" w:hAnsi="Century Gothic"/>
          <w:b/>
          <w:color w:val="000000" w:themeColor="text1"/>
          <w:sz w:val="36"/>
          <w:szCs w:val="44"/>
        </w:rPr>
      </w:pPr>
    </w:p>
    <w:tbl>
      <w:tblPr>
        <w:tblpPr w:leftFromText="180" w:rightFromText="180" w:vertAnchor="text" w:horzAnchor="margin" w:tblpY="-83"/>
        <w:tblW w:w="5011" w:type="pct"/>
        <w:tblLook w:val="04A0" w:firstRow="1" w:lastRow="0" w:firstColumn="1" w:lastColumn="0" w:noHBand="0" w:noVBand="1"/>
      </w:tblPr>
      <w:tblGrid>
        <w:gridCol w:w="1146"/>
        <w:gridCol w:w="3969"/>
        <w:gridCol w:w="5103"/>
      </w:tblGrid>
      <w:tr w:rsidR="00BD506D" w:rsidRPr="00BD506D" w14:paraId="776DD456" w14:textId="77777777" w:rsidTr="00EE6BE6">
        <w:trPr>
          <w:trHeight w:val="376"/>
        </w:trPr>
        <w:tc>
          <w:tcPr>
            <w:tcW w:w="561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54D86AF" w14:textId="768E25EA" w:rsidR="008118BA" w:rsidRPr="00BD506D" w:rsidRDefault="008118BA" w:rsidP="00EE6BE6">
            <w:pPr>
              <w:rPr>
                <w:rFonts w:ascii="Century Gothic" w:hAnsi="Century Gothic"/>
                <w:b/>
                <w:bCs/>
                <w:color w:val="000000" w:themeColor="text1"/>
                <w:szCs w:val="18"/>
              </w:rPr>
            </w:pPr>
            <w:r w:rsidRPr="00620E2D">
              <w:rPr>
                <w:rFonts w:ascii="Century Gothic" w:hAnsi="Century Gothic"/>
                <w:b/>
                <w:bCs/>
                <w:color w:val="FFFFFF" w:themeColor="background1"/>
                <w:szCs w:val="18"/>
              </w:rPr>
              <w:t>PURPOSE</w:t>
            </w:r>
          </w:p>
        </w:tc>
        <w:tc>
          <w:tcPr>
            <w:tcW w:w="4439" w:type="pct"/>
            <w:gridSpan w:val="2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EDEDED"/>
            <w:vAlign w:val="center"/>
            <w:hideMark/>
          </w:tcPr>
          <w:p w14:paraId="1A34D220" w14:textId="7DF776B0" w:rsidR="008118BA" w:rsidRPr="00BD506D" w:rsidRDefault="00F82B81" w:rsidP="00EE6BE6">
            <w:pPr>
              <w:rPr>
                <w:rFonts w:ascii="Century Gothic" w:hAnsi="Century Gothic"/>
                <w:color w:val="000000" w:themeColor="text1"/>
                <w:szCs w:val="18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Brief outline of </w:t>
            </w:r>
            <w:r w:rsidR="00767C8F"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Backlog </w:t>
            </w: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issue</w:t>
            </w:r>
            <w:r w:rsidR="00422154" w:rsidRPr="00BD506D">
              <w:rPr>
                <w:rFonts w:ascii="Century Gothic" w:hAnsi="Century Gothic"/>
                <w:color w:val="000000" w:themeColor="text1"/>
                <w:szCs w:val="18"/>
              </w:rPr>
              <w:t xml:space="preserve"> / Area of Backlog recovery plan</w:t>
            </w:r>
          </w:p>
        </w:tc>
      </w:tr>
      <w:tr w:rsidR="00BD506D" w:rsidRPr="00BD506D" w14:paraId="259B6EB4" w14:textId="77777777" w:rsidTr="00EE6BE6">
        <w:trPr>
          <w:trHeight w:val="20"/>
        </w:trPr>
        <w:tc>
          <w:tcPr>
            <w:tcW w:w="2503" w:type="pct"/>
            <w:gridSpan w:val="2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27AFE3" w14:textId="18452AB3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599B62F4" w14:textId="59B5BA34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Cs w:val="1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6"/>
              </w:rPr>
              <w:t>Name(s)</w:t>
            </w:r>
          </w:p>
        </w:tc>
        <w:tc>
          <w:tcPr>
            <w:tcW w:w="249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</w:tcPr>
          <w:p w14:paraId="39300501" w14:textId="77777777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04149B6E" w14:textId="5F203F7E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Cs w:val="18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Title(s)</w:t>
            </w:r>
          </w:p>
        </w:tc>
      </w:tr>
      <w:tr w:rsidR="00BD506D" w:rsidRPr="00BD506D" w14:paraId="3BB6423C" w14:textId="77777777" w:rsidTr="00EE6BE6">
        <w:trPr>
          <w:trHeight w:val="20"/>
        </w:trPr>
        <w:tc>
          <w:tcPr>
            <w:tcW w:w="2503" w:type="pct"/>
            <w:gridSpan w:val="2"/>
            <w:tcBorders>
              <w:top w:val="single" w:sz="8" w:space="0" w:color="BFBFBF"/>
              <w:left w:val="single" w:sz="4" w:space="0" w:color="BFBFBF"/>
              <w:bottom w:val="threeDEmboss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318B49A" w14:textId="29977FA3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0B45EE3D" w14:textId="75D5615E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6"/>
              </w:rPr>
              <w:t>Name(s)</w:t>
            </w:r>
          </w:p>
        </w:tc>
        <w:tc>
          <w:tcPr>
            <w:tcW w:w="2497" w:type="pct"/>
            <w:tcBorders>
              <w:top w:val="single" w:sz="8" w:space="0" w:color="BFBFBF"/>
              <w:left w:val="nil"/>
              <w:bottom w:val="threeDEmboss" w:sz="18" w:space="0" w:color="BFBFBF" w:themeColor="background1" w:themeShade="BF"/>
              <w:right w:val="single" w:sz="4" w:space="0" w:color="BFBFBF"/>
            </w:tcBorders>
          </w:tcPr>
          <w:p w14:paraId="160542CB" w14:textId="49DE0C4E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</w:p>
          <w:p w14:paraId="14D147A5" w14:textId="7DC4BB61" w:rsidR="0086014B" w:rsidRPr="00BD506D" w:rsidRDefault="0086014B" w:rsidP="00EE6BE6">
            <w:pPr>
              <w:rPr>
                <w:rFonts w:ascii="Century Gothic" w:hAnsi="Century Gothic"/>
                <w:color w:val="000000" w:themeColor="text1"/>
                <w:sz w:val="6"/>
                <w:szCs w:val="6"/>
              </w:rPr>
            </w:pPr>
            <w:r w:rsidRPr="00BD506D">
              <w:rPr>
                <w:rFonts w:ascii="Century Gothic" w:hAnsi="Century Gothic"/>
                <w:color w:val="000000" w:themeColor="text1"/>
                <w:szCs w:val="18"/>
              </w:rPr>
              <w:t>Title(s)</w:t>
            </w:r>
          </w:p>
        </w:tc>
      </w:tr>
    </w:tbl>
    <w:p w14:paraId="5233A505" w14:textId="11728ECA" w:rsidR="008118BA" w:rsidRPr="00D02719" w:rsidRDefault="008118BA" w:rsidP="008118BA">
      <w:pPr>
        <w:ind w:left="-142"/>
        <w:rPr>
          <w:sz w:val="16"/>
          <w:szCs w:val="16"/>
        </w:rPr>
      </w:pPr>
    </w:p>
    <w:tbl>
      <w:tblPr>
        <w:tblStyle w:val="TableGrid"/>
        <w:tblW w:w="5000" w:type="pct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6"/>
        <w:gridCol w:w="9480"/>
      </w:tblGrid>
      <w:tr w:rsidR="002D3909" w14:paraId="3F487CB3" w14:textId="77777777" w:rsidTr="003B4332">
        <w:trPr>
          <w:trHeight w:val="360"/>
        </w:trPr>
        <w:tc>
          <w:tcPr>
            <w:tcW w:w="3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1F49C432" w14:textId="55B9557D" w:rsidR="00145ECF" w:rsidRDefault="00145ECF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C15D24" wp14:editId="5967C34E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24130</wp:posOffset>
                      </wp:positionV>
                      <wp:extent cx="359410" cy="287655"/>
                      <wp:effectExtent l="0" t="0" r="0" b="0"/>
                      <wp:wrapNone/>
                      <wp:docPr id="3" name="Rectangle 3" descr="Check Lis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2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0C0D0B" id="Rectangle 3" o:spid="_x0000_s1026" alt="Check List" style="position:absolute;margin-left:-2.55pt;margin-top:1.9pt;width:28.3pt;height:22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" stroked="f" strokeweight="1pt">
                      <v:fill r:id="rId13" o:title="Check List" recolor="t" rotate="t" type="frame"/>
                    </v:rect>
                  </w:pict>
                </mc:Fallback>
              </mc:AlternateContent>
            </w:r>
          </w:p>
          <w:p w14:paraId="00981BE0" w14:textId="4AD88843" w:rsidR="00145ECF" w:rsidRPr="002D3909" w:rsidRDefault="00145ECF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</w:p>
        </w:tc>
        <w:tc>
          <w:tcPr>
            <w:tcW w:w="46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  <w:hideMark/>
          </w:tcPr>
          <w:p w14:paraId="66720576" w14:textId="66DDFC97" w:rsidR="002D3909" w:rsidRPr="002D3909" w:rsidRDefault="002D3909">
            <w:pPr>
              <w:rPr>
                <w:rFonts w:ascii="Century Gothic" w:hAnsi="Century Gothic"/>
                <w:b/>
                <w:bCs/>
                <w:color w:val="FFFFFF"/>
                <w:szCs w:val="18"/>
                <w:lang w:val="en-GB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  <w:lang w:val="en-GB"/>
              </w:rPr>
              <w:t xml:space="preserve">Performance and backlog issues </w:t>
            </w:r>
          </w:p>
        </w:tc>
      </w:tr>
      <w:tr w:rsidR="00D15A13" w14:paraId="58180760" w14:textId="77777777" w:rsidTr="00D15A13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BABB78" w14:textId="70CF7D9C" w:rsidR="004D4005" w:rsidRPr="00C60DD5" w:rsidRDefault="004D4005" w:rsidP="00660B48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C60DD5">
              <w:rPr>
                <w:rFonts w:ascii="Century Gothic" w:hAnsi="Century Gothic"/>
                <w:i/>
                <w:iCs/>
                <w:color w:val="7F7F7F" w:themeColor="text1" w:themeTint="80"/>
              </w:rPr>
              <w:t>What is the current backlog?   A description of the backlog, and any accompanying analysis to understand the needs and priorities within the backlog</w:t>
            </w:r>
            <w:r w:rsidR="00660B48" w:rsidRPr="00C60DD5">
              <w:rPr>
                <w:rFonts w:ascii="Century Gothic" w:hAnsi="Century Gothic"/>
                <w:i/>
                <w:iCs/>
                <w:color w:val="7F7F7F" w:themeColor="text1" w:themeTint="80"/>
              </w:rPr>
              <w:t>.</w:t>
            </w:r>
          </w:p>
          <w:p w14:paraId="6312AD8D" w14:textId="7E197FB9" w:rsidR="00660B48" w:rsidRPr="00C60DD5" w:rsidRDefault="00660B48" w:rsidP="00660B48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C60DD5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Factors that have led to the backlog. A description of what factors have led to the creation of a backlog, potentially as a cause-and-effect diagram if </w:t>
            </w:r>
            <w:proofErr w:type="gramStart"/>
            <w:r w:rsidRPr="00C60DD5">
              <w:rPr>
                <w:rFonts w:ascii="Century Gothic" w:hAnsi="Century Gothic"/>
                <w:i/>
                <w:iCs/>
                <w:color w:val="7F7F7F" w:themeColor="text1" w:themeTint="80"/>
              </w:rPr>
              <w:t>it’s</w:t>
            </w:r>
            <w:proofErr w:type="gramEnd"/>
            <w:r w:rsidRPr="00C60DD5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multifactorial</w:t>
            </w:r>
          </w:p>
          <w:p w14:paraId="3C040E15" w14:textId="702E9919" w:rsidR="00D15A13" w:rsidRPr="00EC6781" w:rsidRDefault="00D15A13" w:rsidP="00660B48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Need to include the impact on overdue patients and services.</w:t>
            </w:r>
          </w:p>
          <w:p w14:paraId="5D0028C7" w14:textId="426E74C6" w:rsidR="00D15A13" w:rsidRDefault="00D15A13" w:rsidP="00CC7FDD">
            <w:pPr>
              <w:rPr>
                <w:rFonts w:ascii="Century Gothic" w:hAnsi="Century Gothic"/>
              </w:rPr>
            </w:pPr>
          </w:p>
          <w:p w14:paraId="2282AB6B" w14:textId="09F6F966" w:rsidR="00AF3082" w:rsidRDefault="00AF3082" w:rsidP="00CC7FDD">
            <w:pPr>
              <w:rPr>
                <w:rFonts w:ascii="Century Gothic" w:hAnsi="Century Gothic"/>
              </w:rPr>
            </w:pPr>
          </w:p>
          <w:p w14:paraId="62CA6324" w14:textId="77777777" w:rsidR="00AF3082" w:rsidRPr="00CC7FDD" w:rsidRDefault="00AF3082" w:rsidP="00CC7FDD">
            <w:pPr>
              <w:rPr>
                <w:rFonts w:ascii="Century Gothic" w:hAnsi="Century Gothic"/>
              </w:rPr>
            </w:pPr>
          </w:p>
          <w:p w14:paraId="6E875014" w14:textId="32BCED19" w:rsidR="00D15A13" w:rsidRPr="002D3909" w:rsidRDefault="00D15A13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</w:tc>
      </w:tr>
      <w:tr w:rsidR="00D15A13" w14:paraId="0E0B0493" w14:textId="77777777" w:rsidTr="003B4332">
        <w:trPr>
          <w:trHeight w:val="360"/>
        </w:trPr>
        <w:tc>
          <w:tcPr>
            <w:tcW w:w="3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53052A4E" w14:textId="73E6747A" w:rsidR="00145ECF" w:rsidRDefault="00145ECF" w:rsidP="00145ECF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174D2089" wp14:editId="7CBC67C4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24130</wp:posOffset>
                      </wp:positionV>
                      <wp:extent cx="359410" cy="287655"/>
                      <wp:effectExtent l="0" t="0" r="2540" b="0"/>
                      <wp:wrapNone/>
                      <wp:docPr id="20" name="Rectangle 20" descr="Upward trend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3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22807F" id="Rectangle 20" o:spid="_x0000_s1026" alt="Upward trend" style="position:absolute;margin-left:-1.95pt;margin-top:1.9pt;width:28.3pt;height:22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" stroked="f" strokeweight="1pt">
                      <v:fill r:id="rId16" o:title="Upward trend" recolor="t" rotate="t" type="frame"/>
                    </v:rect>
                  </w:pict>
                </mc:Fallback>
              </mc:AlternateContent>
            </w:r>
          </w:p>
          <w:p w14:paraId="44B7DCF0" w14:textId="0D0D51BB" w:rsidR="00145ECF" w:rsidRDefault="00145ECF">
            <w:pPr>
              <w:jc w:val="center"/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</w:p>
        </w:tc>
        <w:tc>
          <w:tcPr>
            <w:tcW w:w="46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5CA3AC04" w14:textId="4E74D4AC" w:rsidR="00D15A13" w:rsidRPr="002D3909" w:rsidRDefault="00D15A13">
            <w:pPr>
              <w:rPr>
                <w:rFonts w:ascii="Century Gothic" w:hAnsi="Century Gothic"/>
                <w:b/>
                <w:bCs/>
                <w:color w:val="FFFFFF"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 xml:space="preserve">Demand </w:t>
            </w:r>
          </w:p>
        </w:tc>
      </w:tr>
      <w:tr w:rsidR="003B4332" w14:paraId="10041364" w14:textId="77777777" w:rsidTr="003B4332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D83269C" w14:textId="52BAFF61" w:rsidR="003B4332" w:rsidRPr="003B4332" w:rsidRDefault="00F85809" w:rsidP="003B4332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b/>
                <w:bCs/>
                <w:szCs w:val="18"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W</w:t>
            </w:r>
            <w:r w:rsidR="003B4332" w:rsidRPr="003B4332">
              <w:rPr>
                <w:rFonts w:ascii="Century Gothic" w:hAnsi="Century Gothic"/>
                <w:i/>
                <w:iCs/>
                <w:color w:val="7F7F7F" w:themeColor="text1" w:themeTint="80"/>
              </w:rPr>
              <w:t>hat is the current demand on the service – i</w:t>
            </w: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.</w:t>
            </w:r>
            <w:r w:rsidR="003B4332" w:rsidRPr="003B4332">
              <w:rPr>
                <w:rFonts w:ascii="Century Gothic" w:hAnsi="Century Gothic"/>
                <w:i/>
                <w:iCs/>
                <w:color w:val="7F7F7F" w:themeColor="text1" w:themeTint="80"/>
              </w:rPr>
              <w:t>e</w:t>
            </w: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.,</w:t>
            </w:r>
            <w:r w:rsidR="003B4332" w:rsidRPr="003B4332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how many new referrals are being received each week/month? </w:t>
            </w: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D</w:t>
            </w:r>
            <w:r w:rsidR="003B4332" w:rsidRPr="003B4332">
              <w:rPr>
                <w:rFonts w:ascii="Century Gothic" w:hAnsi="Century Gothic"/>
                <w:i/>
                <w:iCs/>
                <w:color w:val="7F7F7F" w:themeColor="text1" w:themeTint="80"/>
              </w:rPr>
              <w:t>emonstrat</w:t>
            </w: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e</w:t>
            </w:r>
            <w:r w:rsidR="003B4332" w:rsidRPr="003B4332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as data over time</w:t>
            </w: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.</w:t>
            </w:r>
          </w:p>
          <w:p w14:paraId="1A5D230A" w14:textId="532BB0FD" w:rsidR="003B4332" w:rsidRPr="00267102" w:rsidRDefault="00267102" w:rsidP="00267102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Demand and capacity template available at - </w:t>
            </w:r>
            <w:hyperlink r:id="rId17" w:history="1">
              <w:r w:rsidRPr="00957420">
                <w:rPr>
                  <w:rStyle w:val="Hyperlink"/>
                  <w:rFonts w:ascii="Century Gothic" w:hAnsi="Century Gothic"/>
                  <w:i/>
                  <w:iCs/>
                </w:rPr>
                <w:t>https://qi.elft.nhs.uk/resource/demand-and-capacity-model-template/</w:t>
              </w:r>
            </w:hyperlink>
          </w:p>
          <w:p w14:paraId="1D476B68" w14:textId="211D0A97" w:rsidR="00C42929" w:rsidRDefault="00C42929" w:rsidP="003B4332">
            <w:pPr>
              <w:pStyle w:val="ListParagraph"/>
              <w:rPr>
                <w:rFonts w:ascii="Century Gothic" w:hAnsi="Century Gothic"/>
                <w:b/>
                <w:bCs/>
                <w:szCs w:val="18"/>
              </w:rPr>
            </w:pPr>
          </w:p>
          <w:p w14:paraId="722C1426" w14:textId="200DF915" w:rsidR="00AF3082" w:rsidRDefault="00AF3082" w:rsidP="003B4332">
            <w:pPr>
              <w:pStyle w:val="ListParagraph"/>
              <w:rPr>
                <w:rFonts w:ascii="Century Gothic" w:hAnsi="Century Gothic"/>
                <w:b/>
                <w:bCs/>
                <w:szCs w:val="18"/>
              </w:rPr>
            </w:pPr>
          </w:p>
          <w:p w14:paraId="53195718" w14:textId="77777777" w:rsidR="00AF3082" w:rsidRDefault="00AF3082" w:rsidP="003B4332">
            <w:pPr>
              <w:pStyle w:val="ListParagraph"/>
              <w:rPr>
                <w:rFonts w:ascii="Century Gothic" w:hAnsi="Century Gothic"/>
                <w:b/>
                <w:bCs/>
                <w:szCs w:val="18"/>
              </w:rPr>
            </w:pPr>
          </w:p>
          <w:p w14:paraId="6D311BCA" w14:textId="0215E6E4" w:rsidR="00C42929" w:rsidRPr="00EC6781" w:rsidRDefault="00C42929" w:rsidP="003B4332">
            <w:pPr>
              <w:pStyle w:val="ListParagraph"/>
              <w:rPr>
                <w:rFonts w:ascii="Century Gothic" w:hAnsi="Century Gothic"/>
                <w:b/>
                <w:bCs/>
                <w:szCs w:val="18"/>
              </w:rPr>
            </w:pPr>
          </w:p>
        </w:tc>
      </w:tr>
      <w:tr w:rsidR="005C41E0" w14:paraId="4471D4BD" w14:textId="77777777" w:rsidTr="001D404B">
        <w:trPr>
          <w:trHeight w:val="360"/>
        </w:trPr>
        <w:tc>
          <w:tcPr>
            <w:tcW w:w="3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0F7A392E" w14:textId="748CBD28" w:rsidR="005C41E0" w:rsidRDefault="001D404B" w:rsidP="00145ECF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5D1CEC1" wp14:editId="4FCF290A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-21590</wp:posOffset>
                      </wp:positionV>
                      <wp:extent cx="359410" cy="287655"/>
                      <wp:effectExtent l="0" t="0" r="2540" b="0"/>
                      <wp:wrapNone/>
                      <wp:docPr id="2" name="Rectangle 2" descr="Battery Charging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4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E745AA" id="Rectangle 2" o:spid="_x0000_s1026" alt="Battery Charging" style="position:absolute;margin-left:-2.5pt;margin-top:-1.7pt;width:28.3pt;height:22.6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" stroked="f" strokeweight="1pt">
                      <v:fill r:id="rId20" o:title="Battery Charging" recolor="t" rotate="t" type="frame"/>
                    </v:rect>
                  </w:pict>
                </mc:Fallback>
              </mc:AlternateContent>
            </w:r>
          </w:p>
        </w:tc>
        <w:tc>
          <w:tcPr>
            <w:tcW w:w="46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5EF05175" w14:textId="26DFAD57" w:rsidR="00582B64" w:rsidRPr="00EC6781" w:rsidRDefault="003B4332" w:rsidP="0060578F">
            <w:pPr>
              <w:spacing w:before="120" w:after="120"/>
              <w:rPr>
                <w:rFonts w:ascii="Century Gothic" w:hAnsi="Century Gothic"/>
                <w:b/>
                <w:bCs/>
                <w:szCs w:val="18"/>
              </w:rPr>
            </w:pPr>
            <w:r>
              <w:rPr>
                <w:rFonts w:ascii="Century Gothic" w:hAnsi="Century Gothic"/>
                <w:b/>
                <w:bCs/>
                <w:szCs w:val="18"/>
              </w:rPr>
              <w:t>Capacity</w:t>
            </w:r>
          </w:p>
        </w:tc>
      </w:tr>
      <w:tr w:rsidR="002D3909" w14:paraId="5BB9D614" w14:textId="77777777" w:rsidTr="002D3909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5C8F06" w14:textId="3E356BD6" w:rsidR="00D02719" w:rsidRDefault="007E7C20" w:rsidP="00D02719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7E7C20">
              <w:rPr>
                <w:rFonts w:ascii="Century Gothic" w:hAnsi="Century Gothic"/>
                <w:i/>
                <w:iCs/>
                <w:color w:val="7F7F7F" w:themeColor="text1" w:themeTint="80"/>
              </w:rPr>
              <w:t>What is our current capacity? What changes have we made to increase capacity within our existing resource?</w:t>
            </w:r>
            <w:r w:rsidR="002D3909"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</w:t>
            </w:r>
          </w:p>
          <w:p w14:paraId="5CE3C804" w14:textId="711CC1A3" w:rsidR="00B65616" w:rsidRDefault="003607C0" w:rsidP="00D02719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Demand and capacity </w:t>
            </w:r>
            <w:r w:rsidR="008958D3">
              <w:rPr>
                <w:rFonts w:ascii="Century Gothic" w:hAnsi="Century Gothic"/>
                <w:i/>
                <w:iCs/>
                <w:color w:val="7F7F7F" w:themeColor="text1" w:themeTint="80"/>
              </w:rPr>
              <w:t>template</w:t>
            </w:r>
            <w:r w:rsidR="003A5818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available at</w:t>
            </w:r>
            <w:r w:rsidR="008958D3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- </w:t>
            </w:r>
            <w:hyperlink r:id="rId21" w:history="1">
              <w:r w:rsidR="008958D3" w:rsidRPr="00957420">
                <w:rPr>
                  <w:rStyle w:val="Hyperlink"/>
                  <w:rFonts w:ascii="Century Gothic" w:hAnsi="Century Gothic"/>
                  <w:i/>
                  <w:iCs/>
                </w:rPr>
                <w:t>https://qi.elft.nhs.uk/resource/demand-and-capacity-model-template/</w:t>
              </w:r>
            </w:hyperlink>
          </w:p>
          <w:p w14:paraId="539AE02D" w14:textId="11E00094" w:rsidR="008958D3" w:rsidRPr="00782621" w:rsidRDefault="008958D3" w:rsidP="00782621">
            <w:pPr>
              <w:ind w:left="360"/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</w:p>
          <w:p w14:paraId="418371F4" w14:textId="6AB77275" w:rsidR="00AF3082" w:rsidRDefault="00AF3082" w:rsidP="00CC7FDD">
            <w:pPr>
              <w:rPr>
                <w:rFonts w:ascii="Century Gothic" w:hAnsi="Century Gothic"/>
              </w:rPr>
            </w:pPr>
          </w:p>
          <w:p w14:paraId="1AAEE406" w14:textId="77777777" w:rsidR="00AF3082" w:rsidRPr="00CC7FDD" w:rsidRDefault="00AF3082" w:rsidP="00CC7FDD">
            <w:pPr>
              <w:rPr>
                <w:rFonts w:ascii="Century Gothic" w:hAnsi="Century Gothic"/>
              </w:rPr>
            </w:pPr>
          </w:p>
          <w:p w14:paraId="596D9354" w14:textId="5BC575F1" w:rsidR="0065245D" w:rsidRPr="00D02719" w:rsidRDefault="0065245D" w:rsidP="005B39B7">
            <w:pPr>
              <w:pStyle w:val="ListParagraph"/>
              <w:rPr>
                <w:rFonts w:ascii="Century Gothic" w:hAnsi="Century Gothic"/>
              </w:rPr>
            </w:pPr>
          </w:p>
        </w:tc>
      </w:tr>
      <w:tr w:rsidR="002D3909" w14:paraId="1CD14D65" w14:textId="77777777" w:rsidTr="003B4332">
        <w:trPr>
          <w:trHeight w:val="360"/>
        </w:trPr>
        <w:tc>
          <w:tcPr>
            <w:tcW w:w="3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2BC794AC" w14:textId="0990CAB2" w:rsidR="002D3909" w:rsidRDefault="00145ECF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7B1810E" wp14:editId="364A5CD4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6670</wp:posOffset>
                      </wp:positionV>
                      <wp:extent cx="359410" cy="287655"/>
                      <wp:effectExtent l="0" t="0" r="0" b="0"/>
                      <wp:wrapNone/>
                      <wp:docPr id="4" name="Rectangle 4" descr="Lightning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4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1E2C22" id="Rectangle 4" o:spid="_x0000_s1026" alt="Lightning" style="position:absolute;margin-left:-2.9pt;margin-top:2.1pt;width:28.3pt;height:22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" stroked="f" strokeweight="1pt">
                      <v:fill r:id="rId24" o:title="Lightning" recolor="t" rotate="t" type="frame"/>
                    </v:rect>
                  </w:pict>
                </mc:Fallback>
              </mc:AlternateContent>
            </w:r>
          </w:p>
          <w:p w14:paraId="526646D7" w14:textId="25AE538A" w:rsidR="00145ECF" w:rsidRDefault="00145ECF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8B898F9" w14:textId="772C0571" w:rsidR="002D3909" w:rsidRPr="00EC6781" w:rsidRDefault="002D3909">
            <w:pPr>
              <w:rPr>
                <w:rFonts w:ascii="Century Gothic" w:hAnsi="Century Gothic"/>
                <w:b/>
                <w:bCs/>
                <w:szCs w:val="18"/>
              </w:rPr>
            </w:pPr>
            <w:r w:rsidRPr="00EC6781">
              <w:rPr>
                <w:rFonts w:ascii="Century Gothic" w:hAnsi="Century Gothic"/>
                <w:b/>
                <w:bCs/>
                <w:szCs w:val="18"/>
              </w:rPr>
              <w:t>Weekly / Monthly Trajectories for recovery (graphs and brief text)</w:t>
            </w:r>
          </w:p>
        </w:tc>
      </w:tr>
      <w:tr w:rsidR="002D3909" w14:paraId="52F5255A" w14:textId="77777777" w:rsidTr="00EC6781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494D10" w14:textId="4BBCF077" w:rsidR="00821896" w:rsidRPr="00EC6781" w:rsidRDefault="00821896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Graphical trajectories with </w:t>
            </w:r>
            <w:r w:rsidR="0038553F"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a </w:t>
            </w: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brief narrative on plans. </w:t>
            </w:r>
          </w:p>
          <w:p w14:paraId="229974EC" w14:textId="615D3D64" w:rsidR="0030325F" w:rsidRPr="00EC6781" w:rsidRDefault="00821896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The detail in the plans must directly relate to the trajectories, </w:t>
            </w:r>
            <w:r w:rsidR="00A833C4"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e.g., </w:t>
            </w: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showing weekly changes to waiting lists. </w:t>
            </w:r>
          </w:p>
          <w:p w14:paraId="72323EC1" w14:textId="51986A93" w:rsidR="002D3909" w:rsidRPr="004D1CE3" w:rsidRDefault="00D326A8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C</w:t>
            </w:r>
            <w:r w:rsidR="00821896"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lear timelines showing when performance is anticipated to recover.</w:t>
            </w:r>
            <w:r w:rsidR="00145ECF" w:rsidRPr="00EC6781">
              <w:rPr>
                <w:i/>
                <w:iCs/>
                <w:noProof/>
                <w:color w:val="7F7F7F" w:themeColor="text1" w:themeTint="80"/>
              </w:rPr>
              <w:t xml:space="preserve"> </w:t>
            </w:r>
          </w:p>
          <w:p w14:paraId="186DC4DF" w14:textId="77777777" w:rsidR="007E12F9" w:rsidRPr="007E12F9" w:rsidRDefault="007E12F9" w:rsidP="007E12F9">
            <w:p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</w:p>
          <w:p w14:paraId="0441ADA7" w14:textId="468D756D" w:rsidR="00AF3082" w:rsidRPr="00EC6781" w:rsidRDefault="00E44311" w:rsidP="00821896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5F5260">
              <w:rPr>
                <w:rFonts w:ascii="Century Gothic" w:hAnsi="Century Gothic"/>
                <w:i/>
                <w:iCs/>
                <w:color w:val="7F7F7F" w:themeColor="text1" w:themeTint="80"/>
              </w:rPr>
              <w:lastRenderedPageBreak/>
              <w:t xml:space="preserve">Please use below embedded </w:t>
            </w: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excel </w:t>
            </w:r>
            <w:r w:rsidRPr="005F5260">
              <w:rPr>
                <w:rFonts w:ascii="Century Gothic" w:hAnsi="Century Gothic"/>
                <w:i/>
                <w:iCs/>
                <w:color w:val="7F7F7F" w:themeColor="text1" w:themeTint="80"/>
              </w:rPr>
              <w:t>sheet to calculate the trajectory for recovery</w:t>
            </w:r>
            <w:r w:rsidR="00C37E1F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(double click to open)</w:t>
            </w:r>
            <w:r w:rsidR="00504CCE">
              <w:rPr>
                <w:rFonts w:ascii="Century Gothic" w:hAnsi="Century Gothic"/>
                <w:i/>
                <w:iCs/>
                <w:color w:val="7F7F7F" w:themeColor="text1" w:themeTint="80"/>
              </w:rPr>
              <w:t>.</w:t>
            </w:r>
            <w:r w:rsidR="00A65E90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Update the excel sheet with the numbers from demand and capacity section.</w:t>
            </w:r>
          </w:p>
          <w:p w14:paraId="18369DDC" w14:textId="196D1A25" w:rsidR="00DD681C" w:rsidRDefault="00DD681C" w:rsidP="00DD681C">
            <w:pPr>
              <w:rPr>
                <w:rFonts w:ascii="Century Gothic" w:hAnsi="Century Gothic"/>
              </w:rPr>
            </w:pPr>
          </w:p>
          <w:bookmarkStart w:id="0" w:name="_MON_1668444428"/>
          <w:bookmarkEnd w:id="0"/>
          <w:p w14:paraId="3E070EE0" w14:textId="6A46004A" w:rsidR="00DD681C" w:rsidRDefault="00504CCE" w:rsidP="00DD681C">
            <w:pPr>
              <w:ind w:left="-109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lang w:val="en-GB"/>
              </w:rPr>
              <w:object w:dxaOrig="10308" w:dyaOrig="4095" w14:anchorId="72D24D3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1.2pt;height:203.4pt" o:ole="">
                  <v:imagedata r:id="rId25" o:title=""/>
                </v:shape>
                <o:OLEObject Type="Embed" ProgID="Excel.Sheet.12" ShapeID="_x0000_i1025" DrawAspect="Content" ObjectID="_1669192538" r:id="rId26"/>
              </w:object>
            </w:r>
          </w:p>
          <w:p w14:paraId="20158FF1" w14:textId="77777777" w:rsidR="00DD681C" w:rsidRDefault="00DD681C" w:rsidP="00DD681C">
            <w:pPr>
              <w:rPr>
                <w:rFonts w:ascii="Century Gothic" w:hAnsi="Century Gothic"/>
              </w:rPr>
            </w:pPr>
          </w:p>
          <w:p w14:paraId="080AE9D0" w14:textId="77777777" w:rsidR="00F731B2" w:rsidRDefault="00F731B2" w:rsidP="00DD681C">
            <w:pPr>
              <w:rPr>
                <w:rFonts w:ascii="Century Gothic" w:hAnsi="Century Gothic"/>
              </w:rPr>
            </w:pPr>
          </w:p>
          <w:p w14:paraId="32B9C4CA" w14:textId="0CB739E2" w:rsidR="00F731B2" w:rsidRDefault="00EC6781" w:rsidP="00DD681C">
            <w:pPr>
              <w:rPr>
                <w:rFonts w:ascii="Century Gothic" w:hAnsi="Century Gothic"/>
              </w:rPr>
            </w:pPr>
            <w:r>
              <w:rPr>
                <w:noProof/>
              </w:rPr>
              <w:drawing>
                <wp:inline distT="0" distB="0" distL="0" distR="0" wp14:anchorId="6C345BEE" wp14:editId="4B830305">
                  <wp:extent cx="6480810" cy="2839720"/>
                  <wp:effectExtent l="0" t="0" r="15240" b="1778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8F99E31-F917-4866-A662-03727C0ED77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7"/>
                    </a:graphicData>
                  </a:graphic>
                </wp:inline>
              </w:drawing>
            </w:r>
          </w:p>
          <w:p w14:paraId="40E95881" w14:textId="1BBF424A" w:rsidR="00F731B2" w:rsidRPr="00DD681C" w:rsidRDefault="00F731B2" w:rsidP="00DD681C">
            <w:pPr>
              <w:rPr>
                <w:rFonts w:ascii="Century Gothic" w:hAnsi="Century Gothic"/>
              </w:rPr>
            </w:pPr>
          </w:p>
        </w:tc>
      </w:tr>
      <w:tr w:rsidR="001725F9" w14:paraId="6179E038" w14:textId="77777777" w:rsidTr="003B4332">
        <w:trPr>
          <w:trHeight w:val="360"/>
        </w:trPr>
        <w:tc>
          <w:tcPr>
            <w:tcW w:w="3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494573AE" w14:textId="206E3AFA" w:rsidR="001725F9" w:rsidRDefault="00145ECF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0A43344" wp14:editId="325A29B1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13970</wp:posOffset>
                      </wp:positionV>
                      <wp:extent cx="359410" cy="287655"/>
                      <wp:effectExtent l="0" t="0" r="2540" b="0"/>
                      <wp:wrapNone/>
                      <wp:docPr id="5" name="Rectangle 5" descr="Open Hand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2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5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BE21AB" id="Rectangle 5" o:spid="_x0000_s1026" alt="Open Hand" style="position:absolute;margin-left:-1.65pt;margin-top:1.1pt;width:28.3pt;height:22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" stroked="f" strokeweight="1pt">
                      <v:fill r:id="rId30" o:title="Open Hand" recolor="t" rotate="t" type="frame"/>
                    </v:rect>
                  </w:pict>
                </mc:Fallback>
              </mc:AlternateContent>
            </w:r>
          </w:p>
          <w:p w14:paraId="2CCC303B" w14:textId="36A5395F" w:rsidR="00145ECF" w:rsidRDefault="00145ECF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0630314" w14:textId="31045C75" w:rsidR="001725F9" w:rsidRPr="00EC6781" w:rsidRDefault="008744CB" w:rsidP="0009494F">
            <w:pPr>
              <w:rPr>
                <w:rFonts w:ascii="Century Gothic" w:hAnsi="Century Gothic"/>
                <w:b/>
                <w:bCs/>
                <w:szCs w:val="18"/>
              </w:rPr>
            </w:pPr>
            <w:r>
              <w:rPr>
                <w:rFonts w:ascii="Century Gothic" w:hAnsi="Century Gothic"/>
                <w:b/>
                <w:bCs/>
                <w:szCs w:val="18"/>
              </w:rPr>
              <w:t>R</w:t>
            </w:r>
            <w:r w:rsidR="002B13F2" w:rsidRPr="00EC6781">
              <w:rPr>
                <w:rFonts w:ascii="Century Gothic" w:hAnsi="Century Gothic"/>
                <w:b/>
                <w:bCs/>
                <w:szCs w:val="18"/>
              </w:rPr>
              <w:t>ecovery plan</w:t>
            </w:r>
            <w:r>
              <w:rPr>
                <w:rFonts w:ascii="Century Gothic" w:hAnsi="Century Gothic"/>
                <w:b/>
                <w:bCs/>
                <w:szCs w:val="18"/>
              </w:rPr>
              <w:t xml:space="preserve"> - </w:t>
            </w:r>
            <w:r w:rsidRPr="00EC6781">
              <w:rPr>
                <w:rFonts w:ascii="Century Gothic" w:hAnsi="Century Gothic"/>
                <w:b/>
                <w:bCs/>
                <w:szCs w:val="18"/>
              </w:rPr>
              <w:t xml:space="preserve">Systems and processes </w:t>
            </w:r>
            <w:r>
              <w:rPr>
                <w:rFonts w:ascii="Century Gothic" w:hAnsi="Century Gothic"/>
                <w:b/>
                <w:bCs/>
                <w:szCs w:val="18"/>
              </w:rPr>
              <w:t>support</w:t>
            </w:r>
          </w:p>
        </w:tc>
      </w:tr>
      <w:tr w:rsidR="00C92EEB" w14:paraId="07F469A7" w14:textId="77777777" w:rsidTr="00C92EEB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75AED2" w14:textId="39B6F6B5" w:rsidR="000E3CF7" w:rsidRPr="000E3CF7" w:rsidRDefault="000E3CF7" w:rsidP="000E3CF7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0E3CF7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What do we need in place </w:t>
            </w:r>
            <w:r w:rsidR="000A7C47">
              <w:rPr>
                <w:rFonts w:ascii="Century Gothic" w:hAnsi="Century Gothic"/>
                <w:i/>
                <w:iCs/>
                <w:color w:val="7F7F7F" w:themeColor="text1" w:themeTint="80"/>
              </w:rPr>
              <w:t>to support recovery plan</w:t>
            </w:r>
            <w:r w:rsidR="007E2A0E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- </w:t>
            </w:r>
            <w:r w:rsidR="00733FE7">
              <w:rPr>
                <w:rFonts w:ascii="Century Gothic" w:hAnsi="Century Gothic"/>
                <w:i/>
                <w:iCs/>
                <w:color w:val="7F7F7F" w:themeColor="text1" w:themeTint="80"/>
              </w:rPr>
              <w:t>s</w:t>
            </w:r>
            <w:r w:rsidRPr="000E3CF7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tructures, processes, </w:t>
            </w:r>
            <w:proofErr w:type="gramStart"/>
            <w:r w:rsidRPr="000E3CF7">
              <w:rPr>
                <w:rFonts w:ascii="Century Gothic" w:hAnsi="Century Gothic"/>
                <w:i/>
                <w:iCs/>
                <w:color w:val="7F7F7F" w:themeColor="text1" w:themeTint="80"/>
              </w:rPr>
              <w:t>suppor</w:t>
            </w:r>
            <w:r w:rsidR="00DB084E">
              <w:rPr>
                <w:rFonts w:ascii="Century Gothic" w:hAnsi="Century Gothic"/>
                <w:i/>
                <w:iCs/>
                <w:color w:val="7F7F7F" w:themeColor="text1" w:themeTint="80"/>
              </w:rPr>
              <w:t>t.</w:t>
            </w:r>
            <w:proofErr w:type="gramEnd"/>
          </w:p>
          <w:p w14:paraId="3AE0D00E" w14:textId="6F9C3E65" w:rsidR="00C92EEB" w:rsidRPr="00EC6781" w:rsidRDefault="00C92EEB" w:rsidP="00733FE7">
            <w:pPr>
              <w:pStyle w:val="ListParagraph"/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Example</w:t>
            </w:r>
          </w:p>
          <w:p w14:paraId="5D9A72F7" w14:textId="50FD4C8A" w:rsidR="00C92EEB" w:rsidRPr="00EC6781" w:rsidRDefault="00C92EEB" w:rsidP="000E3CF7">
            <w:pPr>
              <w:pStyle w:val="ListParagraph"/>
              <w:numPr>
                <w:ilvl w:val="1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plans to recruit an interim resource to cover areas such as demand and capacity analysis</w:t>
            </w:r>
          </w:p>
          <w:p w14:paraId="744BB777" w14:textId="539A5C8B" w:rsidR="00EC6781" w:rsidRPr="00840760" w:rsidRDefault="00C92EEB" w:rsidP="0009494F">
            <w:pPr>
              <w:pStyle w:val="ListParagraph"/>
              <w:numPr>
                <w:ilvl w:val="1"/>
                <w:numId w:val="1"/>
              </w:numPr>
              <w:rPr>
                <w:rFonts w:ascii="Century Gothic" w:hAnsi="Century Gothic"/>
                <w:i/>
                <w:iCs/>
                <w:color w:val="7F7F7F" w:themeColor="text1" w:themeTint="80"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dedicated support</w:t>
            </w:r>
          </w:p>
          <w:p w14:paraId="1A31EA40" w14:textId="7C17C3FC" w:rsidR="00C21009" w:rsidRDefault="00C21009" w:rsidP="0009494F">
            <w:pPr>
              <w:rPr>
                <w:rFonts w:ascii="Century Gothic" w:hAnsi="Century Gothic"/>
                <w:szCs w:val="16"/>
              </w:rPr>
            </w:pPr>
          </w:p>
        </w:tc>
      </w:tr>
      <w:tr w:rsidR="00C92EEB" w14:paraId="2D7C7716" w14:textId="77777777" w:rsidTr="003B4332">
        <w:trPr>
          <w:trHeight w:val="360"/>
        </w:trPr>
        <w:tc>
          <w:tcPr>
            <w:tcW w:w="34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/>
            <w:vAlign w:val="center"/>
          </w:tcPr>
          <w:p w14:paraId="615F5739" w14:textId="01CD394D" w:rsidR="00C92EEB" w:rsidRDefault="00145ECF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4A39620" wp14:editId="69B5C47E">
                      <wp:simplePos x="0" y="0"/>
                      <wp:positionH relativeFrom="column">
                        <wp:posOffset>-27940</wp:posOffset>
                      </wp:positionH>
                      <wp:positionV relativeFrom="paragraph">
                        <wp:posOffset>32385</wp:posOffset>
                      </wp:positionV>
                      <wp:extent cx="359410" cy="287655"/>
                      <wp:effectExtent l="0" t="0" r="2540" b="0"/>
                      <wp:wrapNone/>
                      <wp:docPr id="21" name="Rectangle 21" descr="Sustainability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287655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3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3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6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FF315" id="Rectangle 21" o:spid="_x0000_s1026" alt="Sustainability" style="position:absolute;margin-left:-2.2pt;margin-top:2.55pt;width:28.3pt;height:22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" stroked="f" strokeweight="1pt">
                      <v:fill r:id="rId33" o:title="Sustainability" recolor="t" rotate="t" type="frame"/>
                    </v:rect>
                  </w:pict>
                </mc:Fallback>
              </mc:AlternateContent>
            </w:r>
          </w:p>
          <w:p w14:paraId="4842F980" w14:textId="6A16A538" w:rsidR="00145ECF" w:rsidRDefault="00145ECF" w:rsidP="0009494F">
            <w:pPr>
              <w:jc w:val="center"/>
              <w:rPr>
                <w:rFonts w:ascii="Century Gothic" w:hAnsi="Century Gothic"/>
                <w:b/>
                <w:szCs w:val="16"/>
              </w:rPr>
            </w:pPr>
          </w:p>
        </w:tc>
        <w:tc>
          <w:tcPr>
            <w:tcW w:w="465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4C6A84FB" w14:textId="59D8E0C6" w:rsidR="00C92EEB" w:rsidRDefault="00C92EEB" w:rsidP="0009494F">
            <w:pPr>
              <w:rPr>
                <w:rFonts w:ascii="Century Gothic" w:hAnsi="Century Gothic"/>
                <w:szCs w:val="16"/>
              </w:rPr>
            </w:pPr>
          </w:p>
        </w:tc>
      </w:tr>
      <w:tr w:rsidR="001725F9" w14:paraId="216B4F41" w14:textId="77777777" w:rsidTr="002D3909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E7F239F" w14:textId="08AF567B" w:rsidR="00EC6781" w:rsidRPr="00DF5E20" w:rsidRDefault="00C92EEB" w:rsidP="00CC7FDD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</w:rPr>
            </w:pPr>
            <w:r w:rsidRPr="00EC6781">
              <w:rPr>
                <w:rFonts w:ascii="Century Gothic" w:hAnsi="Century Gothic"/>
                <w:i/>
                <w:iCs/>
                <w:color w:val="7F7F7F" w:themeColor="text1" w:themeTint="80"/>
              </w:rPr>
              <w:t>Reassurance around the measures now in place to prevent this occurring again.</w:t>
            </w:r>
          </w:p>
          <w:p w14:paraId="11CA252F" w14:textId="72ADAB33" w:rsidR="00DF5E20" w:rsidRPr="00EC6781" w:rsidRDefault="00620E2D" w:rsidP="00CC7FDD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  <w:color w:val="7F7F7F" w:themeColor="text1" w:themeTint="80"/>
              </w:rPr>
              <w:t>The p</w:t>
            </w:r>
            <w:r w:rsidR="00DF5E20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lan should include </w:t>
            </w:r>
            <w:r w:rsidR="00687DD4">
              <w:rPr>
                <w:rFonts w:ascii="Century Gothic" w:hAnsi="Century Gothic"/>
                <w:i/>
                <w:iCs/>
                <w:color w:val="7F7F7F" w:themeColor="text1" w:themeTint="80"/>
              </w:rPr>
              <w:t>a capacity buffer</w:t>
            </w:r>
            <w:r w:rsidR="00DF5E20">
              <w:rPr>
                <w:rFonts w:ascii="Century Gothic" w:hAnsi="Century Gothic"/>
                <w:i/>
                <w:iCs/>
                <w:color w:val="7F7F7F" w:themeColor="text1" w:themeTint="80"/>
              </w:rPr>
              <w:t xml:space="preserve"> below the backlog threshold.</w:t>
            </w:r>
          </w:p>
          <w:p w14:paraId="5FB56A17" w14:textId="5D6CFA0F" w:rsidR="00EC6781" w:rsidRDefault="00EC6781" w:rsidP="00EC6781">
            <w:pPr>
              <w:rPr>
                <w:rFonts w:ascii="Century Gothic" w:hAnsi="Century Gothic"/>
                <w:i/>
                <w:iCs/>
              </w:rPr>
            </w:pPr>
          </w:p>
          <w:p w14:paraId="19519F4E" w14:textId="77777777" w:rsidR="00EC6781" w:rsidRDefault="00EC6781" w:rsidP="00EC6781">
            <w:pPr>
              <w:rPr>
                <w:rFonts w:ascii="Century Gothic" w:hAnsi="Century Gothic"/>
                <w:i/>
                <w:iCs/>
              </w:rPr>
            </w:pPr>
          </w:p>
          <w:p w14:paraId="19710F79" w14:textId="38E08B6D" w:rsidR="00C92EEB" w:rsidRPr="00EC6781" w:rsidRDefault="00145ECF" w:rsidP="00EC6781">
            <w:pPr>
              <w:rPr>
                <w:rFonts w:ascii="Century Gothic" w:hAnsi="Century Gothic"/>
                <w:i/>
                <w:iCs/>
              </w:rPr>
            </w:pPr>
            <w:r w:rsidRPr="00EC678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5C9CAF5" wp14:editId="0F159CD1">
                      <wp:simplePos x="0" y="0"/>
                      <wp:positionH relativeFrom="column">
                        <wp:posOffset>181610</wp:posOffset>
                      </wp:positionH>
                      <wp:positionV relativeFrom="paragraph">
                        <wp:posOffset>196215</wp:posOffset>
                      </wp:positionV>
                      <wp:extent cx="520402" cy="520402"/>
                      <wp:effectExtent l="0" t="0" r="0" b="0"/>
                      <wp:wrapNone/>
                      <wp:docPr id="17" name="Rectangle 17" descr="Sustainability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0402" cy="52040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3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3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bg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DAABE5" id="Rectangle 17" o:spid="_x0000_s1026" alt="Sustainability" style="position:absolute;margin-left:14.3pt;margin-top:15.45pt;width:41pt;height:41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" stroked="f" strokeweight="1pt">
                      <v:fill r:id="rId36" o:title="Sustainability" recolor="t" rotate="t" type="frame"/>
                    </v:rect>
                  </w:pict>
                </mc:Fallback>
              </mc:AlternateContent>
            </w:r>
          </w:p>
        </w:tc>
      </w:tr>
    </w:tbl>
    <w:p w14:paraId="755F4840" w14:textId="1FD46AD1" w:rsidR="002D3909" w:rsidRDefault="002D3909" w:rsidP="00C21009"/>
    <w:sectPr w:rsidR="002D3909" w:rsidSect="00EC6781">
      <w:headerReference w:type="first" r:id="rId37"/>
      <w:pgSz w:w="11906" w:h="16838"/>
      <w:pgMar w:top="709" w:right="849" w:bottom="1135" w:left="85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D97EFD" w14:textId="77777777" w:rsidR="006142D0" w:rsidRDefault="006142D0" w:rsidP="00EC6781">
      <w:pPr>
        <w:spacing w:after="0" w:line="240" w:lineRule="auto"/>
      </w:pPr>
      <w:r>
        <w:separator/>
      </w:r>
    </w:p>
  </w:endnote>
  <w:endnote w:type="continuationSeparator" w:id="0">
    <w:p w14:paraId="3EC0B7A3" w14:textId="77777777" w:rsidR="006142D0" w:rsidRDefault="006142D0" w:rsidP="00EC6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A276E" w14:textId="77777777" w:rsidR="006142D0" w:rsidRDefault="006142D0" w:rsidP="00EC6781">
      <w:pPr>
        <w:spacing w:after="0" w:line="240" w:lineRule="auto"/>
      </w:pPr>
      <w:r>
        <w:separator/>
      </w:r>
    </w:p>
  </w:footnote>
  <w:footnote w:type="continuationSeparator" w:id="0">
    <w:p w14:paraId="2B254463" w14:textId="77777777" w:rsidR="006142D0" w:rsidRDefault="006142D0" w:rsidP="00EC6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B6E53" w14:textId="261868A2" w:rsidR="00EC6781" w:rsidRDefault="00EC6781">
    <w:pPr>
      <w:pStyle w:val="Header"/>
    </w:pPr>
    <w:r w:rsidRPr="00B850E9">
      <w:rPr>
        <w:rFonts w:ascii="Calibri" w:eastAsia="Calibri" w:hAnsi="Calibri"/>
        <w:noProof/>
      </w:rPr>
      <w:drawing>
        <wp:anchor distT="0" distB="0" distL="114300" distR="114300" simplePos="0" relativeHeight="251659264" behindDoc="0" locked="0" layoutInCell="1" allowOverlap="1" wp14:anchorId="1172C927" wp14:editId="0BE50714">
          <wp:simplePos x="0" y="0"/>
          <wp:positionH relativeFrom="margin">
            <wp:align>right</wp:align>
          </wp:positionH>
          <wp:positionV relativeFrom="paragraph">
            <wp:posOffset>-335915</wp:posOffset>
          </wp:positionV>
          <wp:extent cx="1386840" cy="697865"/>
          <wp:effectExtent l="0" t="0" r="3810" b="6985"/>
          <wp:wrapNone/>
          <wp:docPr id="8" name="Picture 6" descr="East London NHS Foundation Trust RGB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" descr="East London NHS Foundation Trust RGB BLUE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881" t="15767" r="6115" b="32674"/>
                  <a:stretch/>
                </pic:blipFill>
                <pic:spPr bwMode="auto">
                  <a:xfrm>
                    <a:off x="0" y="0"/>
                    <a:ext cx="1386840" cy="6978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118B4"/>
    <w:multiLevelType w:val="multilevel"/>
    <w:tmpl w:val="D248D3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667977B1"/>
    <w:multiLevelType w:val="multilevel"/>
    <w:tmpl w:val="2FC613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67474A0D"/>
    <w:multiLevelType w:val="multilevel"/>
    <w:tmpl w:val="4230B3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6F915360"/>
    <w:multiLevelType w:val="hybridMultilevel"/>
    <w:tmpl w:val="8A7AD7A8"/>
    <w:lvl w:ilvl="0" w:tplc="FE105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LIwMDQ1MTW3tDRR0lEKTi0uzszPAykwrwUAvoxvNSwAAAA="/>
  </w:docVars>
  <w:rsids>
    <w:rsidRoot w:val="008118BA"/>
    <w:rsid w:val="000A7C47"/>
    <w:rsid w:val="000E3CF7"/>
    <w:rsid w:val="0012430B"/>
    <w:rsid w:val="00137C2F"/>
    <w:rsid w:val="00145ECF"/>
    <w:rsid w:val="001725F9"/>
    <w:rsid w:val="001D404B"/>
    <w:rsid w:val="00267102"/>
    <w:rsid w:val="00272C2B"/>
    <w:rsid w:val="002B13F2"/>
    <w:rsid w:val="002D3909"/>
    <w:rsid w:val="0030325F"/>
    <w:rsid w:val="003537A5"/>
    <w:rsid w:val="003607C0"/>
    <w:rsid w:val="00364125"/>
    <w:rsid w:val="0038553F"/>
    <w:rsid w:val="003A5818"/>
    <w:rsid w:val="003B4332"/>
    <w:rsid w:val="003B69DB"/>
    <w:rsid w:val="003D18AB"/>
    <w:rsid w:val="00404BF0"/>
    <w:rsid w:val="00422154"/>
    <w:rsid w:val="00434806"/>
    <w:rsid w:val="00471D15"/>
    <w:rsid w:val="00481133"/>
    <w:rsid w:val="004B4D7F"/>
    <w:rsid w:val="004D1CE3"/>
    <w:rsid w:val="004D4005"/>
    <w:rsid w:val="004D64D7"/>
    <w:rsid w:val="00504CCE"/>
    <w:rsid w:val="00526379"/>
    <w:rsid w:val="00582B64"/>
    <w:rsid w:val="005B39B7"/>
    <w:rsid w:val="005B4398"/>
    <w:rsid w:val="005C41E0"/>
    <w:rsid w:val="005C767E"/>
    <w:rsid w:val="005D471D"/>
    <w:rsid w:val="005F5260"/>
    <w:rsid w:val="0060578F"/>
    <w:rsid w:val="006142D0"/>
    <w:rsid w:val="00620E2D"/>
    <w:rsid w:val="0065245D"/>
    <w:rsid w:val="00660B48"/>
    <w:rsid w:val="00664705"/>
    <w:rsid w:val="00687DD4"/>
    <w:rsid w:val="006B2E7D"/>
    <w:rsid w:val="00720F66"/>
    <w:rsid w:val="00733FE7"/>
    <w:rsid w:val="00767C8F"/>
    <w:rsid w:val="007823AE"/>
    <w:rsid w:val="00782621"/>
    <w:rsid w:val="00784C48"/>
    <w:rsid w:val="007E12F9"/>
    <w:rsid w:val="007E2A0E"/>
    <w:rsid w:val="007E7C20"/>
    <w:rsid w:val="008118BA"/>
    <w:rsid w:val="00821896"/>
    <w:rsid w:val="00840760"/>
    <w:rsid w:val="0086014B"/>
    <w:rsid w:val="008744CB"/>
    <w:rsid w:val="008958D3"/>
    <w:rsid w:val="00956A9D"/>
    <w:rsid w:val="009B5665"/>
    <w:rsid w:val="00A65E90"/>
    <w:rsid w:val="00A676A2"/>
    <w:rsid w:val="00A833C4"/>
    <w:rsid w:val="00AE5449"/>
    <w:rsid w:val="00AF3082"/>
    <w:rsid w:val="00B01BCB"/>
    <w:rsid w:val="00B40DB9"/>
    <w:rsid w:val="00B41571"/>
    <w:rsid w:val="00B4740B"/>
    <w:rsid w:val="00B65616"/>
    <w:rsid w:val="00BD506D"/>
    <w:rsid w:val="00BE0537"/>
    <w:rsid w:val="00C21009"/>
    <w:rsid w:val="00C24270"/>
    <w:rsid w:val="00C37E1F"/>
    <w:rsid w:val="00C42929"/>
    <w:rsid w:val="00C60DD5"/>
    <w:rsid w:val="00C92EEB"/>
    <w:rsid w:val="00CC7FDD"/>
    <w:rsid w:val="00CE5515"/>
    <w:rsid w:val="00D02719"/>
    <w:rsid w:val="00D12DF0"/>
    <w:rsid w:val="00D15A13"/>
    <w:rsid w:val="00D326A8"/>
    <w:rsid w:val="00D51632"/>
    <w:rsid w:val="00D86EC5"/>
    <w:rsid w:val="00DB084E"/>
    <w:rsid w:val="00DD681C"/>
    <w:rsid w:val="00DF511C"/>
    <w:rsid w:val="00DF5E20"/>
    <w:rsid w:val="00E128AA"/>
    <w:rsid w:val="00E44311"/>
    <w:rsid w:val="00E929B7"/>
    <w:rsid w:val="00EC6781"/>
    <w:rsid w:val="00ED7A5D"/>
    <w:rsid w:val="00EE6BE6"/>
    <w:rsid w:val="00F37B00"/>
    <w:rsid w:val="00F5425B"/>
    <w:rsid w:val="00F64904"/>
    <w:rsid w:val="00F731B2"/>
    <w:rsid w:val="00F82B81"/>
    <w:rsid w:val="00F8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8E8FB9F"/>
  <w15:chartTrackingRefBased/>
  <w15:docId w15:val="{92AB9BF7-62A9-4922-A987-72BD14BD3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2D3909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2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781"/>
  </w:style>
  <w:style w:type="paragraph" w:styleId="Footer">
    <w:name w:val="footer"/>
    <w:basedOn w:val="Normal"/>
    <w:link w:val="FooterChar"/>
    <w:uiPriority w:val="99"/>
    <w:unhideWhenUsed/>
    <w:rsid w:val="00EC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781"/>
  </w:style>
  <w:style w:type="paragraph" w:customStyle="1" w:styleId="xxmsolistparagraph">
    <w:name w:val="x_x_msolistparagraph"/>
    <w:basedOn w:val="Normal"/>
    <w:rsid w:val="004D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8958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6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7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27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16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4950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536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543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238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293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09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image" Target="media/image5.png"/><Relationship Id="rId26" Type="http://schemas.openxmlformats.org/officeDocument/2006/relationships/package" Target="embeddings/Microsoft_Excel_Worksheet.xlsx"/><Relationship Id="rId39" Type="http://schemas.openxmlformats.org/officeDocument/2006/relationships/theme" Target="theme/theme1.xml"/><Relationship Id="rId21" Type="http://schemas.openxmlformats.org/officeDocument/2006/relationships/hyperlink" Target="https://qi.elft.nhs.uk/resource/demand-and-capacity-model-template/" TargetMode="External"/><Relationship Id="rId34" Type="http://schemas.openxmlformats.org/officeDocument/2006/relationships/image" Target="media/image15.png"/><Relationship Id="rId7" Type="http://schemas.openxmlformats.org/officeDocument/2006/relationships/webSettings" Target="webSettings.xml"/><Relationship Id="rId17" Type="http://schemas.openxmlformats.org/officeDocument/2006/relationships/hyperlink" Target="https://qi.elft.nhs.uk/resource/demand-and-capacity-model-template/" TargetMode="External"/><Relationship Id="rId25" Type="http://schemas.openxmlformats.org/officeDocument/2006/relationships/image" Target="media/image10.emf"/><Relationship Id="rId33" Type="http://schemas.openxmlformats.org/officeDocument/2006/relationships/image" Target="media/image150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0.png"/><Relationship Id="rId20" Type="http://schemas.openxmlformats.org/officeDocument/2006/relationships/image" Target="media/image7.png"/><Relationship Id="rId29" Type="http://schemas.openxmlformats.org/officeDocument/2006/relationships/image" Target="media/image12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90.png"/><Relationship Id="rId32" Type="http://schemas.openxmlformats.org/officeDocument/2006/relationships/image" Target="media/image14.svg"/><Relationship Id="rId37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4.svg"/><Relationship Id="rId23" Type="http://schemas.openxmlformats.org/officeDocument/2006/relationships/image" Target="media/image9.svg"/><Relationship Id="rId28" Type="http://schemas.openxmlformats.org/officeDocument/2006/relationships/image" Target="media/image11.png"/><Relationship Id="rId36" Type="http://schemas.openxmlformats.org/officeDocument/2006/relationships/image" Target="media/image180.png"/><Relationship Id="rId10" Type="http://schemas.openxmlformats.org/officeDocument/2006/relationships/image" Target="media/image1.png"/><Relationship Id="rId19" Type="http://schemas.openxmlformats.org/officeDocument/2006/relationships/image" Target="media/image6.svg"/><Relationship Id="rId31" Type="http://schemas.openxmlformats.org/officeDocument/2006/relationships/image" Target="media/image13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chart" Target="charts/chart1.xml"/><Relationship Id="rId30" Type="http://schemas.openxmlformats.org/officeDocument/2006/relationships/image" Target="media/image12.png"/><Relationship Id="rId35" Type="http://schemas.openxmlformats.org/officeDocument/2006/relationships/image" Target="media/image16.sv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esktop\Deman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rajectory Demand - Capac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Sheet1!$F$6</c:f>
              <c:strCache>
                <c:ptCount val="1"/>
                <c:pt idx="0">
                  <c:v>Total Capacity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F$7:$F$14</c:f>
              <c:numCache>
                <c:formatCode>General</c:formatCode>
                <c:ptCount val="8"/>
                <c:pt idx="0">
                  <c:v>20</c:v>
                </c:pt>
                <c:pt idx="1">
                  <c:v>20</c:v>
                </c:pt>
                <c:pt idx="2">
                  <c:v>20</c:v>
                </c:pt>
                <c:pt idx="3">
                  <c:v>20</c:v>
                </c:pt>
                <c:pt idx="4">
                  <c:v>30</c:v>
                </c:pt>
                <c:pt idx="5">
                  <c:v>30</c:v>
                </c:pt>
                <c:pt idx="6">
                  <c:v>30</c:v>
                </c:pt>
                <c:pt idx="7">
                  <c:v>3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382-4289-950D-192FAAD2A65A}"/>
            </c:ext>
          </c:extLst>
        </c:ser>
        <c:ser>
          <c:idx val="2"/>
          <c:order val="1"/>
          <c:tx>
            <c:strRef>
              <c:f>Sheet1!$G$6</c:f>
              <c:strCache>
                <c:ptCount val="1"/>
                <c:pt idx="0">
                  <c:v>Referrals Received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G$7:$G$14</c:f>
              <c:numCache>
                <c:formatCode>General</c:formatCode>
                <c:ptCount val="8"/>
                <c:pt idx="0">
                  <c:v>10</c:v>
                </c:pt>
                <c:pt idx="1">
                  <c:v>30</c:v>
                </c:pt>
                <c:pt idx="2">
                  <c:v>25</c:v>
                </c:pt>
                <c:pt idx="3">
                  <c:v>27</c:v>
                </c:pt>
                <c:pt idx="4">
                  <c:v>12</c:v>
                </c:pt>
                <c:pt idx="5">
                  <c:v>29</c:v>
                </c:pt>
                <c:pt idx="6">
                  <c:v>35</c:v>
                </c:pt>
                <c:pt idx="7">
                  <c:v>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382-4289-950D-192FAAD2A65A}"/>
            </c:ext>
          </c:extLst>
        </c:ser>
        <c:ser>
          <c:idx val="3"/>
          <c:order val="2"/>
          <c:tx>
            <c:strRef>
              <c:f>Sheet1!$I$6</c:f>
              <c:strCache>
                <c:ptCount val="1"/>
                <c:pt idx="0">
                  <c:v>Referrals Seen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I$7:$I$14</c:f>
              <c:numCache>
                <c:formatCode>General</c:formatCode>
                <c:ptCount val="8"/>
                <c:pt idx="0">
                  <c:v>8</c:v>
                </c:pt>
                <c:pt idx="1">
                  <c:v>12</c:v>
                </c:pt>
                <c:pt idx="2">
                  <c:v>20</c:v>
                </c:pt>
                <c:pt idx="3">
                  <c:v>20</c:v>
                </c:pt>
                <c:pt idx="4">
                  <c:v>25</c:v>
                </c:pt>
                <c:pt idx="5">
                  <c:v>25</c:v>
                </c:pt>
                <c:pt idx="6">
                  <c:v>28</c:v>
                </c:pt>
                <c:pt idx="7">
                  <c:v>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382-4289-950D-192FAAD2A65A}"/>
            </c:ext>
          </c:extLst>
        </c:ser>
        <c:ser>
          <c:idx val="4"/>
          <c:order val="3"/>
          <c:tx>
            <c:strRef>
              <c:f>Sheet1!$J$6</c:f>
              <c:strCache>
                <c:ptCount val="1"/>
                <c:pt idx="0">
                  <c:v>Waiting List Backlog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J$7:$J$14</c:f>
              <c:numCache>
                <c:formatCode>General</c:formatCode>
                <c:ptCount val="8"/>
                <c:pt idx="0">
                  <c:v>82</c:v>
                </c:pt>
                <c:pt idx="1">
                  <c:v>100</c:v>
                </c:pt>
                <c:pt idx="2">
                  <c:v>105</c:v>
                </c:pt>
                <c:pt idx="3">
                  <c:v>112</c:v>
                </c:pt>
                <c:pt idx="4">
                  <c:v>99</c:v>
                </c:pt>
                <c:pt idx="5">
                  <c:v>103</c:v>
                </c:pt>
                <c:pt idx="6">
                  <c:v>110</c:v>
                </c:pt>
                <c:pt idx="7">
                  <c:v>1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382-4289-950D-192FAAD2A65A}"/>
            </c:ext>
          </c:extLst>
        </c:ser>
        <c:ser>
          <c:idx val="5"/>
          <c:order val="4"/>
          <c:tx>
            <c:strRef>
              <c:f>Sheet1!$K$6</c:f>
              <c:strCache>
                <c:ptCount val="1"/>
                <c:pt idx="0">
                  <c:v>Backlog trajectory</c:v>
                </c:pt>
              </c:strCache>
            </c:strRef>
          </c:tx>
          <c:spPr>
            <a:ln w="34925" cap="rnd">
              <a:solidFill>
                <a:srgbClr val="FF0000"/>
              </a:solidFill>
              <a:prstDash val="sysDash"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K$7:$K$14</c:f>
              <c:numCache>
                <c:formatCode>General</c:formatCode>
                <c:ptCount val="8"/>
                <c:pt idx="0">
                  <c:v>70</c:v>
                </c:pt>
                <c:pt idx="1">
                  <c:v>92</c:v>
                </c:pt>
                <c:pt idx="2">
                  <c:v>105</c:v>
                </c:pt>
                <c:pt idx="3">
                  <c:v>112</c:v>
                </c:pt>
                <c:pt idx="4">
                  <c:v>94</c:v>
                </c:pt>
                <c:pt idx="5">
                  <c:v>98</c:v>
                </c:pt>
                <c:pt idx="6">
                  <c:v>108</c:v>
                </c:pt>
                <c:pt idx="7">
                  <c:v>1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382-4289-950D-192FAAD2A65A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469592767"/>
        <c:axId val="1430189231"/>
      </c:lineChart>
      <c:catAx>
        <c:axId val="1469592767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0189231"/>
        <c:crosses val="autoZero"/>
        <c:auto val="1"/>
        <c:lblAlgn val="ctr"/>
        <c:lblOffset val="100"/>
        <c:noMultiLvlLbl val="0"/>
      </c:catAx>
      <c:valAx>
        <c:axId val="14301892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695927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2700" cap="flat" cmpd="sng" algn="ctr">
      <a:solidFill>
        <a:schemeClr val="dk1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19BAE8345774E8669FA46DF2DD9E1" ma:contentTypeVersion="14" ma:contentTypeDescription="Create a new document." ma:contentTypeScope="" ma:versionID="29ec847940a7f8ecaabe7edafb53d491">
  <xsd:schema xmlns:xsd="http://www.w3.org/2001/XMLSchema" xmlns:xs="http://www.w3.org/2001/XMLSchema" xmlns:p="http://schemas.microsoft.com/office/2006/metadata/properties" xmlns:ns1="http://schemas.microsoft.com/sharepoint/v3" xmlns:ns2="4d648a74-5c83-46a7-8e4c-7f989ae960a5" xmlns:ns3="6194e418-5875-4308-b033-74eb9c181361" targetNamespace="http://schemas.microsoft.com/office/2006/metadata/properties" ma:root="true" ma:fieldsID="0cb3040f04aad80e599a30d51adf158d" ns1:_="" ns2:_="" ns3:_="">
    <xsd:import namespace="http://schemas.microsoft.com/sharepoint/v3"/>
    <xsd:import namespace="4d648a74-5c83-46a7-8e4c-7f989ae960a5"/>
    <xsd:import namespace="6194e418-5875-4308-b033-74eb9c1813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48a74-5c83-46a7-8e4c-7f989ae96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4e418-5875-4308-b033-74eb9c181361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553A97-59B2-435B-8466-3401B9E9C9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F415416-03F8-4375-9897-035F05885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d648a74-5c83-46a7-8e4c-7f989ae960a5"/>
    <ds:schemaRef ds:uri="6194e418-5875-4308-b033-74eb9c181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BBE5A7-E1C4-425B-86FB-CF52CE8267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Waddon</dc:creator>
  <cp:keywords/>
  <dc:description/>
  <cp:lastModifiedBy>WADDON, Gopal (EAST LONDON NHS FOUNDATION TRUST)</cp:lastModifiedBy>
  <cp:revision>108</cp:revision>
  <dcterms:created xsi:type="dcterms:W3CDTF">2020-11-24T17:26:00Z</dcterms:created>
  <dcterms:modified xsi:type="dcterms:W3CDTF">2020-12-11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19BAE8345774E8669FA46DF2DD9E1</vt:lpwstr>
  </property>
</Properties>
</file>